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6D7F8B" w14:textId="1E4E895A" w:rsidR="00A10B8A" w:rsidRPr="005821CD" w:rsidRDefault="00A10B8A" w:rsidP="009F1A54">
      <w:pPr>
        <w:jc w:val="center"/>
        <w:rPr>
          <w:b/>
        </w:rPr>
      </w:pPr>
      <w:r w:rsidRPr="0032583A">
        <w:rPr>
          <w:b/>
        </w:rPr>
        <w:t>Dates of scheduled</w:t>
      </w:r>
      <w:r>
        <w:rPr>
          <w:b/>
        </w:rPr>
        <w:t xml:space="preserve"> meetings with RSPs in 2025-20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A10B8A" w:rsidRPr="0032583A" w14:paraId="5D65A77A" w14:textId="77777777" w:rsidTr="00C62918">
        <w:tc>
          <w:tcPr>
            <w:tcW w:w="3080" w:type="dxa"/>
          </w:tcPr>
          <w:p w14:paraId="3FC2F663" w14:textId="77777777" w:rsidR="00A10B8A" w:rsidRPr="0032583A" w:rsidRDefault="00A10B8A" w:rsidP="00C62918">
            <w:pPr>
              <w:rPr>
                <w:b/>
              </w:rPr>
            </w:pPr>
          </w:p>
          <w:p w14:paraId="35731200" w14:textId="77777777" w:rsidR="00A10B8A" w:rsidRPr="0032583A" w:rsidRDefault="00A10B8A" w:rsidP="00C62918">
            <w:pPr>
              <w:rPr>
                <w:b/>
              </w:rPr>
            </w:pPr>
            <w:r w:rsidRPr="0032583A">
              <w:rPr>
                <w:b/>
              </w:rPr>
              <w:t>Student registration start date</w:t>
            </w:r>
          </w:p>
        </w:tc>
        <w:tc>
          <w:tcPr>
            <w:tcW w:w="3081" w:type="dxa"/>
          </w:tcPr>
          <w:p w14:paraId="1A866245" w14:textId="77777777" w:rsidR="00A10B8A" w:rsidRPr="0032583A" w:rsidRDefault="00A10B8A" w:rsidP="00C62918">
            <w:pPr>
              <w:rPr>
                <w:b/>
              </w:rPr>
            </w:pPr>
            <w:r w:rsidRPr="0032583A">
              <w:rPr>
                <w:b/>
              </w:rPr>
              <w:t xml:space="preserve">Initial meeting with </w:t>
            </w:r>
            <w:r>
              <w:rPr>
                <w:b/>
              </w:rPr>
              <w:t>R</w:t>
            </w:r>
            <w:r w:rsidRPr="0032583A">
              <w:rPr>
                <w:b/>
              </w:rPr>
              <w:t>SP</w:t>
            </w:r>
          </w:p>
          <w:p w14:paraId="3074A37F" w14:textId="258C5FC4" w:rsidR="00A10B8A" w:rsidRPr="0032583A" w:rsidRDefault="00A10B8A" w:rsidP="00C62918">
            <w:r w:rsidRPr="0032583A">
              <w:t xml:space="preserve">(For students </w:t>
            </w:r>
            <w:r w:rsidRPr="0032583A">
              <w:rPr>
                <w:u w:val="single"/>
              </w:rPr>
              <w:t>beginning</w:t>
            </w:r>
            <w:r>
              <w:t xml:space="preserve"> in 202</w:t>
            </w:r>
            <w:r w:rsidR="00961EE6">
              <w:t>5</w:t>
            </w:r>
            <w:r>
              <w:t>-202</w:t>
            </w:r>
            <w:r w:rsidR="00961EE6">
              <w:t>6</w:t>
            </w:r>
            <w:r>
              <w:t xml:space="preserve"> </w:t>
            </w:r>
            <w:r w:rsidRPr="0032583A">
              <w:t>academic year)</w:t>
            </w:r>
          </w:p>
        </w:tc>
        <w:tc>
          <w:tcPr>
            <w:tcW w:w="3081" w:type="dxa"/>
          </w:tcPr>
          <w:p w14:paraId="05B0FBFB" w14:textId="77777777" w:rsidR="00A10B8A" w:rsidRPr="0032583A" w:rsidRDefault="00A10B8A" w:rsidP="00C62918">
            <w:pPr>
              <w:rPr>
                <w:b/>
              </w:rPr>
            </w:pPr>
            <w:r w:rsidRPr="0032583A">
              <w:rPr>
                <w:b/>
              </w:rPr>
              <w:t xml:space="preserve">Annual meeting with </w:t>
            </w:r>
            <w:r>
              <w:rPr>
                <w:b/>
              </w:rPr>
              <w:t>R</w:t>
            </w:r>
            <w:r w:rsidRPr="0032583A">
              <w:rPr>
                <w:b/>
              </w:rPr>
              <w:t>SP</w:t>
            </w:r>
          </w:p>
          <w:p w14:paraId="71BF928A" w14:textId="77777777" w:rsidR="00A10B8A" w:rsidRPr="0032583A" w:rsidRDefault="00A10B8A" w:rsidP="00C62918">
            <w:r w:rsidRPr="0032583A">
              <w:t xml:space="preserve">(For </w:t>
            </w:r>
            <w:r w:rsidRPr="0032583A">
              <w:rPr>
                <w:u w:val="single"/>
              </w:rPr>
              <w:t>all</w:t>
            </w:r>
            <w:r w:rsidRPr="0032583A">
              <w:t xml:space="preserve"> SBES students)</w:t>
            </w:r>
          </w:p>
        </w:tc>
      </w:tr>
      <w:tr w:rsidR="00A10B8A" w:rsidRPr="0032583A" w14:paraId="13BBA56A" w14:textId="77777777" w:rsidTr="00C62918">
        <w:tc>
          <w:tcPr>
            <w:tcW w:w="3080" w:type="dxa"/>
          </w:tcPr>
          <w:p w14:paraId="1FD6CA2A" w14:textId="77777777" w:rsidR="00A10B8A" w:rsidRPr="00C302EB" w:rsidRDefault="00A10B8A" w:rsidP="00C62918">
            <w:r w:rsidRPr="00C302EB">
              <w:t>September</w:t>
            </w:r>
          </w:p>
          <w:p w14:paraId="0E1674BE" w14:textId="77777777" w:rsidR="00A10B8A" w:rsidRPr="00C302EB" w:rsidRDefault="00A10B8A" w:rsidP="00C62918"/>
        </w:tc>
        <w:tc>
          <w:tcPr>
            <w:tcW w:w="3081" w:type="dxa"/>
          </w:tcPr>
          <w:p w14:paraId="0E895B71" w14:textId="3EBC4DCD" w:rsidR="00A10B8A" w:rsidRPr="00C302EB" w:rsidRDefault="00961EE6" w:rsidP="00C62918">
            <w:r w:rsidRPr="00A97796">
              <w:t xml:space="preserve">Dec </w:t>
            </w:r>
            <w:r>
              <w:t>1-5,</w:t>
            </w:r>
            <w:r w:rsidRPr="00A97796">
              <w:t xml:space="preserve"> 202</w:t>
            </w:r>
            <w:r>
              <w:t>5</w:t>
            </w:r>
          </w:p>
        </w:tc>
        <w:tc>
          <w:tcPr>
            <w:tcW w:w="3081" w:type="dxa"/>
          </w:tcPr>
          <w:p w14:paraId="4685BD4A" w14:textId="4968909A" w:rsidR="00A10B8A" w:rsidRPr="00C302EB" w:rsidRDefault="00A10B8A" w:rsidP="00C62918">
            <w:r w:rsidRPr="00C302EB">
              <w:t xml:space="preserve">June </w:t>
            </w:r>
            <w:r w:rsidR="00961EE6">
              <w:t>1</w:t>
            </w:r>
            <w:r>
              <w:t>-</w:t>
            </w:r>
            <w:r w:rsidR="00961EE6">
              <w:t>5</w:t>
            </w:r>
            <w:r w:rsidRPr="00C302EB">
              <w:t>, 202</w:t>
            </w:r>
            <w:r w:rsidR="00961EE6">
              <w:t>6</w:t>
            </w:r>
          </w:p>
        </w:tc>
      </w:tr>
      <w:tr w:rsidR="00A10B8A" w:rsidRPr="0032583A" w14:paraId="79FBE6AD" w14:textId="77777777" w:rsidTr="00C62918">
        <w:tc>
          <w:tcPr>
            <w:tcW w:w="3080" w:type="dxa"/>
          </w:tcPr>
          <w:p w14:paraId="20C58BB5" w14:textId="77777777" w:rsidR="00A10B8A" w:rsidRPr="00C302EB" w:rsidRDefault="00A10B8A" w:rsidP="00C62918">
            <w:r w:rsidRPr="00C302EB">
              <w:t>January</w:t>
            </w:r>
          </w:p>
          <w:p w14:paraId="558D5B12" w14:textId="77777777" w:rsidR="00A10B8A" w:rsidRPr="00C302EB" w:rsidRDefault="00A10B8A" w:rsidP="00C62918"/>
        </w:tc>
        <w:tc>
          <w:tcPr>
            <w:tcW w:w="3081" w:type="dxa"/>
          </w:tcPr>
          <w:p w14:paraId="2AEBA3D9" w14:textId="1060AF51" w:rsidR="00A10B8A" w:rsidRPr="00C302EB" w:rsidRDefault="00961EE6" w:rsidP="00C62918">
            <w:r>
              <w:t>Mar 30-Apr 2, 2026</w:t>
            </w:r>
          </w:p>
        </w:tc>
        <w:tc>
          <w:tcPr>
            <w:tcW w:w="3081" w:type="dxa"/>
          </w:tcPr>
          <w:p w14:paraId="2CF97B4C" w14:textId="76346C8F" w:rsidR="00A10B8A" w:rsidRPr="00C302EB" w:rsidRDefault="00A10B8A" w:rsidP="00C62918">
            <w:r>
              <w:t xml:space="preserve">Sep </w:t>
            </w:r>
            <w:r w:rsidR="00961EE6">
              <w:t>29</w:t>
            </w:r>
            <w:r>
              <w:t>-</w:t>
            </w:r>
            <w:r w:rsidRPr="00C302EB">
              <w:t xml:space="preserve">Oct </w:t>
            </w:r>
            <w:r w:rsidR="00961EE6">
              <w:t>2</w:t>
            </w:r>
            <w:r w:rsidRPr="00C302EB">
              <w:t>, 202</w:t>
            </w:r>
            <w:r w:rsidR="00961EE6">
              <w:t>5</w:t>
            </w:r>
          </w:p>
        </w:tc>
      </w:tr>
      <w:tr w:rsidR="00A10B8A" w:rsidRPr="0032583A" w14:paraId="72EE7FE0" w14:textId="77777777" w:rsidTr="00C62918">
        <w:tc>
          <w:tcPr>
            <w:tcW w:w="3080" w:type="dxa"/>
          </w:tcPr>
          <w:p w14:paraId="4FCD7368" w14:textId="77777777" w:rsidR="00A10B8A" w:rsidRPr="00C302EB" w:rsidRDefault="00A10B8A" w:rsidP="00C62918">
            <w:r w:rsidRPr="00C302EB">
              <w:t xml:space="preserve">May </w:t>
            </w:r>
          </w:p>
          <w:p w14:paraId="17D140AA" w14:textId="77777777" w:rsidR="00A10B8A" w:rsidRPr="00C302EB" w:rsidRDefault="00A10B8A" w:rsidP="00C62918"/>
        </w:tc>
        <w:tc>
          <w:tcPr>
            <w:tcW w:w="3081" w:type="dxa"/>
          </w:tcPr>
          <w:p w14:paraId="51AA721A" w14:textId="0B3FC8E4" w:rsidR="00A10B8A" w:rsidRPr="00C302EB" w:rsidRDefault="00A10B8A" w:rsidP="00C62918">
            <w:r w:rsidRPr="00C302EB">
              <w:t xml:space="preserve">Aug </w:t>
            </w:r>
            <w:r w:rsidR="00961EE6">
              <w:t>3</w:t>
            </w:r>
            <w:r>
              <w:t>-</w:t>
            </w:r>
            <w:r w:rsidR="00961EE6">
              <w:t>6</w:t>
            </w:r>
            <w:r w:rsidRPr="00C302EB">
              <w:t>, 202</w:t>
            </w:r>
            <w:r w:rsidR="00961EE6">
              <w:t>6</w:t>
            </w:r>
          </w:p>
        </w:tc>
        <w:tc>
          <w:tcPr>
            <w:tcW w:w="3081" w:type="dxa"/>
          </w:tcPr>
          <w:p w14:paraId="12E84011" w14:textId="399D8A33" w:rsidR="00A10B8A" w:rsidRPr="00C302EB" w:rsidRDefault="00A10B8A" w:rsidP="00C62918">
            <w:r w:rsidRPr="00C302EB">
              <w:t xml:space="preserve">Feb </w:t>
            </w:r>
            <w:r w:rsidR="00961EE6">
              <w:t>3</w:t>
            </w:r>
            <w:r w:rsidRPr="00C302EB">
              <w:t>-</w:t>
            </w:r>
            <w:r w:rsidR="00961EE6">
              <w:t>5</w:t>
            </w:r>
            <w:r w:rsidRPr="00C302EB">
              <w:t>, 202</w:t>
            </w:r>
            <w:r>
              <w:t>5</w:t>
            </w:r>
          </w:p>
        </w:tc>
      </w:tr>
    </w:tbl>
    <w:p w14:paraId="42AC9AF4" w14:textId="77777777" w:rsidR="00A10B8A" w:rsidRPr="00A56581" w:rsidRDefault="00A10B8A" w:rsidP="00A10B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</w:p>
    <w:p w14:paraId="72C14FBD" w14:textId="37B54216" w:rsidR="00A10B8A" w:rsidRPr="0032583A" w:rsidRDefault="00A10B8A" w:rsidP="00A10B8A">
      <w:pPr>
        <w:jc w:val="center"/>
        <w:rPr>
          <w:b/>
        </w:rPr>
      </w:pPr>
      <w:r w:rsidRPr="0032583A">
        <w:rPr>
          <w:b/>
        </w:rPr>
        <w:t>Dates of scheduled St</w:t>
      </w:r>
      <w:r>
        <w:rPr>
          <w:b/>
        </w:rPr>
        <w:t>age Transfer Assessments in 202</w:t>
      </w:r>
      <w:r w:rsidR="002E48E3">
        <w:rPr>
          <w:b/>
        </w:rPr>
        <w:t>5</w:t>
      </w:r>
      <w:r>
        <w:rPr>
          <w:b/>
        </w:rPr>
        <w:t>-202</w:t>
      </w:r>
      <w:r w:rsidR="002E48E3">
        <w:rPr>
          <w:b/>
        </w:rPr>
        <w:t>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80"/>
        <w:gridCol w:w="3081"/>
      </w:tblGrid>
      <w:tr w:rsidR="00A10B8A" w:rsidRPr="0032583A" w14:paraId="0B40E2D3" w14:textId="77777777" w:rsidTr="00C62918">
        <w:trPr>
          <w:jc w:val="center"/>
        </w:trPr>
        <w:tc>
          <w:tcPr>
            <w:tcW w:w="3080" w:type="dxa"/>
          </w:tcPr>
          <w:p w14:paraId="7D1D0256" w14:textId="77777777" w:rsidR="00A10B8A" w:rsidRPr="0032583A" w:rsidRDefault="00A10B8A" w:rsidP="00C62918">
            <w:pPr>
              <w:jc w:val="center"/>
              <w:rPr>
                <w:b/>
              </w:rPr>
            </w:pPr>
          </w:p>
          <w:p w14:paraId="5CEFA709" w14:textId="77777777" w:rsidR="00A10B8A" w:rsidRPr="0032583A" w:rsidRDefault="00A10B8A" w:rsidP="00C62918">
            <w:pPr>
              <w:jc w:val="center"/>
              <w:rPr>
                <w:b/>
              </w:rPr>
            </w:pPr>
            <w:r w:rsidRPr="0032583A">
              <w:rPr>
                <w:b/>
              </w:rPr>
              <w:t>Student registration start date</w:t>
            </w:r>
          </w:p>
        </w:tc>
        <w:tc>
          <w:tcPr>
            <w:tcW w:w="3081" w:type="dxa"/>
          </w:tcPr>
          <w:p w14:paraId="70E7DF9B" w14:textId="77777777" w:rsidR="00A10B8A" w:rsidRPr="0032583A" w:rsidRDefault="00A10B8A" w:rsidP="00C62918">
            <w:pPr>
              <w:jc w:val="center"/>
              <w:rPr>
                <w:b/>
              </w:rPr>
            </w:pPr>
          </w:p>
          <w:p w14:paraId="0A7A2743" w14:textId="77777777" w:rsidR="00A10B8A" w:rsidRPr="0032583A" w:rsidRDefault="00A10B8A" w:rsidP="00C62918">
            <w:pPr>
              <w:jc w:val="center"/>
            </w:pPr>
            <w:r w:rsidRPr="0032583A">
              <w:rPr>
                <w:b/>
              </w:rPr>
              <w:t>STA dates</w:t>
            </w:r>
          </w:p>
        </w:tc>
      </w:tr>
      <w:tr w:rsidR="00A10B8A" w:rsidRPr="0032583A" w14:paraId="765B2ACE" w14:textId="77777777" w:rsidTr="00C62918">
        <w:trPr>
          <w:jc w:val="center"/>
        </w:trPr>
        <w:tc>
          <w:tcPr>
            <w:tcW w:w="3080" w:type="dxa"/>
          </w:tcPr>
          <w:p w14:paraId="534A75F1" w14:textId="69204ABF" w:rsidR="00A10B8A" w:rsidRPr="0032583A" w:rsidRDefault="00A10B8A" w:rsidP="00C62918">
            <w:pPr>
              <w:jc w:val="center"/>
            </w:pPr>
            <w:r>
              <w:t>September 2024</w:t>
            </w:r>
          </w:p>
          <w:p w14:paraId="6A9B8EB7" w14:textId="77777777" w:rsidR="00A10B8A" w:rsidRPr="0032583A" w:rsidRDefault="00A10B8A" w:rsidP="00C62918">
            <w:pPr>
              <w:jc w:val="center"/>
            </w:pPr>
          </w:p>
        </w:tc>
        <w:tc>
          <w:tcPr>
            <w:tcW w:w="3081" w:type="dxa"/>
          </w:tcPr>
          <w:p w14:paraId="6CBEFF75" w14:textId="721DA067" w:rsidR="00A10B8A" w:rsidRPr="0032583A" w:rsidRDefault="00A10B8A" w:rsidP="00C62918">
            <w:pPr>
              <w:jc w:val="center"/>
            </w:pPr>
            <w:r w:rsidRPr="00A97796">
              <w:t xml:space="preserve">Dec </w:t>
            </w:r>
            <w:r>
              <w:t>1-5,</w:t>
            </w:r>
            <w:r w:rsidRPr="00A97796">
              <w:t xml:space="preserve"> 202</w:t>
            </w:r>
            <w:r>
              <w:t>5</w:t>
            </w:r>
          </w:p>
        </w:tc>
      </w:tr>
      <w:tr w:rsidR="00A10B8A" w:rsidRPr="0032583A" w14:paraId="5A817222" w14:textId="77777777" w:rsidTr="00C62918">
        <w:trPr>
          <w:jc w:val="center"/>
        </w:trPr>
        <w:tc>
          <w:tcPr>
            <w:tcW w:w="3080" w:type="dxa"/>
          </w:tcPr>
          <w:p w14:paraId="2286120E" w14:textId="3DCFAFEA" w:rsidR="00A10B8A" w:rsidRPr="0032583A" w:rsidRDefault="00A10B8A" w:rsidP="00C62918">
            <w:pPr>
              <w:jc w:val="center"/>
            </w:pPr>
            <w:r>
              <w:t>January 2025</w:t>
            </w:r>
          </w:p>
          <w:p w14:paraId="0C6F6840" w14:textId="77777777" w:rsidR="00A10B8A" w:rsidRPr="0032583A" w:rsidRDefault="00A10B8A" w:rsidP="00C62918">
            <w:pPr>
              <w:jc w:val="center"/>
            </w:pPr>
          </w:p>
        </w:tc>
        <w:tc>
          <w:tcPr>
            <w:tcW w:w="3081" w:type="dxa"/>
          </w:tcPr>
          <w:p w14:paraId="28FF0577" w14:textId="3E4D7CD3" w:rsidR="00A10B8A" w:rsidRPr="0032583A" w:rsidRDefault="00A10B8A" w:rsidP="00C62918">
            <w:pPr>
              <w:jc w:val="center"/>
            </w:pPr>
            <w:r>
              <w:t>Mar 30-Apr 2, 2026</w:t>
            </w:r>
          </w:p>
        </w:tc>
      </w:tr>
      <w:tr w:rsidR="00A10B8A" w14:paraId="08F8A0C3" w14:textId="77777777" w:rsidTr="00C62918">
        <w:trPr>
          <w:jc w:val="center"/>
        </w:trPr>
        <w:tc>
          <w:tcPr>
            <w:tcW w:w="3080" w:type="dxa"/>
          </w:tcPr>
          <w:p w14:paraId="33045C44" w14:textId="075DCAF2" w:rsidR="00A10B8A" w:rsidRPr="0032583A" w:rsidRDefault="00A10B8A" w:rsidP="00C62918">
            <w:pPr>
              <w:jc w:val="center"/>
            </w:pPr>
            <w:r w:rsidRPr="0032583A">
              <w:t>May 20</w:t>
            </w:r>
            <w:r>
              <w:t>25</w:t>
            </w:r>
          </w:p>
          <w:p w14:paraId="49547558" w14:textId="77777777" w:rsidR="00A10B8A" w:rsidRPr="0032583A" w:rsidRDefault="00A10B8A" w:rsidP="00C62918">
            <w:pPr>
              <w:jc w:val="center"/>
            </w:pPr>
          </w:p>
        </w:tc>
        <w:tc>
          <w:tcPr>
            <w:tcW w:w="3081" w:type="dxa"/>
          </w:tcPr>
          <w:p w14:paraId="4826863D" w14:textId="68A6C53A" w:rsidR="00A10B8A" w:rsidRDefault="00A10B8A" w:rsidP="00C62918">
            <w:pPr>
              <w:jc w:val="center"/>
            </w:pPr>
            <w:r>
              <w:t xml:space="preserve">Aug </w:t>
            </w:r>
            <w:r w:rsidR="00AD67DD">
              <w:t>31</w:t>
            </w:r>
            <w:r>
              <w:t>-Sep 4, 2026</w:t>
            </w:r>
          </w:p>
        </w:tc>
      </w:tr>
    </w:tbl>
    <w:p w14:paraId="1F787D59" w14:textId="77777777" w:rsidR="00A10B8A" w:rsidRDefault="00A10B8A"/>
    <w:p w14:paraId="5DDB4657" w14:textId="49E02FD3" w:rsidR="00AD67DD" w:rsidRPr="005821CD" w:rsidRDefault="00AD67DD" w:rsidP="00AD67DD">
      <w:pPr>
        <w:jc w:val="center"/>
        <w:rPr>
          <w:b/>
        </w:rPr>
      </w:pPr>
      <w:r w:rsidRPr="0032583A">
        <w:rPr>
          <w:b/>
        </w:rPr>
        <w:t>Dates of scheduled</w:t>
      </w:r>
      <w:r>
        <w:rPr>
          <w:b/>
        </w:rPr>
        <w:t xml:space="preserve"> meetings with RSPs in 2026-202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AD67DD" w:rsidRPr="0032583A" w14:paraId="662156F8" w14:textId="77777777" w:rsidTr="008D627D">
        <w:tc>
          <w:tcPr>
            <w:tcW w:w="3080" w:type="dxa"/>
          </w:tcPr>
          <w:p w14:paraId="40264ED3" w14:textId="77777777" w:rsidR="00AD67DD" w:rsidRPr="0032583A" w:rsidRDefault="00AD67DD" w:rsidP="008D627D">
            <w:pPr>
              <w:rPr>
                <w:b/>
              </w:rPr>
            </w:pPr>
          </w:p>
          <w:p w14:paraId="18AAB89D" w14:textId="77777777" w:rsidR="00AD67DD" w:rsidRPr="0032583A" w:rsidRDefault="00AD67DD" w:rsidP="008D627D">
            <w:pPr>
              <w:rPr>
                <w:b/>
              </w:rPr>
            </w:pPr>
            <w:r w:rsidRPr="0032583A">
              <w:rPr>
                <w:b/>
              </w:rPr>
              <w:t>Student registration start date</w:t>
            </w:r>
          </w:p>
        </w:tc>
        <w:tc>
          <w:tcPr>
            <w:tcW w:w="3081" w:type="dxa"/>
          </w:tcPr>
          <w:p w14:paraId="68792F35" w14:textId="77777777" w:rsidR="00AD67DD" w:rsidRPr="0032583A" w:rsidRDefault="00AD67DD" w:rsidP="008D627D">
            <w:pPr>
              <w:rPr>
                <w:b/>
              </w:rPr>
            </w:pPr>
            <w:r w:rsidRPr="0032583A">
              <w:rPr>
                <w:b/>
              </w:rPr>
              <w:t xml:space="preserve">Initial meeting with </w:t>
            </w:r>
            <w:r>
              <w:rPr>
                <w:b/>
              </w:rPr>
              <w:t>R</w:t>
            </w:r>
            <w:r w:rsidRPr="0032583A">
              <w:rPr>
                <w:b/>
              </w:rPr>
              <w:t>SP</w:t>
            </w:r>
          </w:p>
          <w:p w14:paraId="0C14EBBC" w14:textId="0F2F2894" w:rsidR="00AD67DD" w:rsidRPr="0032583A" w:rsidRDefault="00AD67DD" w:rsidP="008D627D">
            <w:r w:rsidRPr="0032583A">
              <w:t xml:space="preserve">(For students </w:t>
            </w:r>
            <w:r w:rsidRPr="0032583A">
              <w:rPr>
                <w:u w:val="single"/>
              </w:rPr>
              <w:t>beginning</w:t>
            </w:r>
            <w:r>
              <w:t xml:space="preserve"> in 2026-2027 </w:t>
            </w:r>
            <w:r w:rsidRPr="0032583A">
              <w:t>academic year)</w:t>
            </w:r>
          </w:p>
        </w:tc>
        <w:tc>
          <w:tcPr>
            <w:tcW w:w="3081" w:type="dxa"/>
          </w:tcPr>
          <w:p w14:paraId="19A438DB" w14:textId="77777777" w:rsidR="00AD67DD" w:rsidRPr="0032583A" w:rsidRDefault="00AD67DD" w:rsidP="008D627D">
            <w:pPr>
              <w:rPr>
                <w:b/>
              </w:rPr>
            </w:pPr>
            <w:r w:rsidRPr="0032583A">
              <w:rPr>
                <w:b/>
              </w:rPr>
              <w:t xml:space="preserve">Annual meeting with </w:t>
            </w:r>
            <w:r>
              <w:rPr>
                <w:b/>
              </w:rPr>
              <w:t>R</w:t>
            </w:r>
            <w:r w:rsidRPr="0032583A">
              <w:rPr>
                <w:b/>
              </w:rPr>
              <w:t>SP</w:t>
            </w:r>
          </w:p>
          <w:p w14:paraId="4C25EDD1" w14:textId="77777777" w:rsidR="00AD67DD" w:rsidRPr="0032583A" w:rsidRDefault="00AD67DD" w:rsidP="008D627D">
            <w:r w:rsidRPr="0032583A">
              <w:t xml:space="preserve">(For </w:t>
            </w:r>
            <w:r w:rsidRPr="0032583A">
              <w:rPr>
                <w:u w:val="single"/>
              </w:rPr>
              <w:t>all</w:t>
            </w:r>
            <w:r w:rsidRPr="0032583A">
              <w:t xml:space="preserve"> SBES students)</w:t>
            </w:r>
          </w:p>
        </w:tc>
      </w:tr>
      <w:tr w:rsidR="00AD67DD" w:rsidRPr="0032583A" w14:paraId="12F210BA" w14:textId="77777777" w:rsidTr="008D627D">
        <w:tc>
          <w:tcPr>
            <w:tcW w:w="3080" w:type="dxa"/>
          </w:tcPr>
          <w:p w14:paraId="28126573" w14:textId="77777777" w:rsidR="00AD67DD" w:rsidRPr="00C302EB" w:rsidRDefault="00AD67DD" w:rsidP="008D627D">
            <w:r w:rsidRPr="00C302EB">
              <w:t>September</w:t>
            </w:r>
          </w:p>
          <w:p w14:paraId="64CAC232" w14:textId="77777777" w:rsidR="00AD67DD" w:rsidRPr="00C302EB" w:rsidRDefault="00AD67DD" w:rsidP="008D627D"/>
        </w:tc>
        <w:tc>
          <w:tcPr>
            <w:tcW w:w="3081" w:type="dxa"/>
          </w:tcPr>
          <w:p w14:paraId="5188D4B3" w14:textId="3374DE6F" w:rsidR="00AD67DD" w:rsidRPr="00C302EB" w:rsidRDefault="00AD67DD" w:rsidP="008D627D">
            <w:r>
              <w:t>Nov 30 -Dec 4,</w:t>
            </w:r>
            <w:r w:rsidRPr="00A97796">
              <w:t xml:space="preserve"> 202</w:t>
            </w:r>
            <w:r>
              <w:t>6</w:t>
            </w:r>
          </w:p>
        </w:tc>
        <w:tc>
          <w:tcPr>
            <w:tcW w:w="3081" w:type="dxa"/>
          </w:tcPr>
          <w:p w14:paraId="0954BD62" w14:textId="5085EBD6" w:rsidR="00AD67DD" w:rsidRPr="00C302EB" w:rsidRDefault="00AD67DD" w:rsidP="008D627D">
            <w:r>
              <w:t>May 31-Jun 4, 2027</w:t>
            </w:r>
          </w:p>
        </w:tc>
      </w:tr>
      <w:tr w:rsidR="00AD67DD" w:rsidRPr="0032583A" w14:paraId="68F271C2" w14:textId="77777777" w:rsidTr="008D627D">
        <w:tc>
          <w:tcPr>
            <w:tcW w:w="3080" w:type="dxa"/>
          </w:tcPr>
          <w:p w14:paraId="6B7864EB" w14:textId="77777777" w:rsidR="00AD67DD" w:rsidRPr="00C302EB" w:rsidRDefault="00AD67DD" w:rsidP="008D627D">
            <w:r w:rsidRPr="00C302EB">
              <w:t>January</w:t>
            </w:r>
          </w:p>
          <w:p w14:paraId="04C471CD" w14:textId="77777777" w:rsidR="00AD67DD" w:rsidRPr="00C302EB" w:rsidRDefault="00AD67DD" w:rsidP="008D627D"/>
        </w:tc>
        <w:tc>
          <w:tcPr>
            <w:tcW w:w="3081" w:type="dxa"/>
          </w:tcPr>
          <w:p w14:paraId="7F4E84A2" w14:textId="33CEEB4E" w:rsidR="00AD67DD" w:rsidRPr="00C302EB" w:rsidRDefault="00AD67DD" w:rsidP="008D627D">
            <w:r>
              <w:t>Apr 5-9, 2027</w:t>
            </w:r>
          </w:p>
        </w:tc>
        <w:tc>
          <w:tcPr>
            <w:tcW w:w="3081" w:type="dxa"/>
          </w:tcPr>
          <w:p w14:paraId="02433FC7" w14:textId="188D64A6" w:rsidR="00AD67DD" w:rsidRPr="00C302EB" w:rsidRDefault="00AD67DD" w:rsidP="008D627D">
            <w:r>
              <w:t>Oct 5-9</w:t>
            </w:r>
            <w:r w:rsidRPr="00C302EB">
              <w:t>, 202</w:t>
            </w:r>
            <w:r>
              <w:t>6</w:t>
            </w:r>
          </w:p>
        </w:tc>
      </w:tr>
      <w:tr w:rsidR="00AD67DD" w:rsidRPr="0032583A" w14:paraId="2A112A68" w14:textId="77777777" w:rsidTr="008D627D">
        <w:tc>
          <w:tcPr>
            <w:tcW w:w="3080" w:type="dxa"/>
          </w:tcPr>
          <w:p w14:paraId="38030FB9" w14:textId="77777777" w:rsidR="00AD67DD" w:rsidRPr="00C302EB" w:rsidRDefault="00AD67DD" w:rsidP="008D627D">
            <w:r w:rsidRPr="00C302EB">
              <w:t xml:space="preserve">May </w:t>
            </w:r>
          </w:p>
          <w:p w14:paraId="687EFA6E" w14:textId="77777777" w:rsidR="00AD67DD" w:rsidRPr="00C302EB" w:rsidRDefault="00AD67DD" w:rsidP="008D627D"/>
        </w:tc>
        <w:tc>
          <w:tcPr>
            <w:tcW w:w="3081" w:type="dxa"/>
          </w:tcPr>
          <w:p w14:paraId="6A5A4013" w14:textId="4A21B23C" w:rsidR="00AD67DD" w:rsidRPr="00C302EB" w:rsidRDefault="00AD67DD" w:rsidP="008D627D">
            <w:r w:rsidRPr="00C302EB">
              <w:t xml:space="preserve">Aug </w:t>
            </w:r>
            <w:r>
              <w:t>2-7</w:t>
            </w:r>
            <w:r w:rsidRPr="00C302EB">
              <w:t>, 202</w:t>
            </w:r>
            <w:r>
              <w:t>7</w:t>
            </w:r>
          </w:p>
        </w:tc>
        <w:tc>
          <w:tcPr>
            <w:tcW w:w="3081" w:type="dxa"/>
          </w:tcPr>
          <w:p w14:paraId="23590B3F" w14:textId="4AF11715" w:rsidR="00AD67DD" w:rsidRPr="00C302EB" w:rsidRDefault="00AD67DD" w:rsidP="008D627D">
            <w:r w:rsidRPr="00C302EB">
              <w:t xml:space="preserve">Feb </w:t>
            </w:r>
            <w:r>
              <w:t>2</w:t>
            </w:r>
            <w:r w:rsidRPr="00C302EB">
              <w:t>-</w:t>
            </w:r>
            <w:r>
              <w:t>6</w:t>
            </w:r>
            <w:r w:rsidRPr="00C302EB">
              <w:t>, 202</w:t>
            </w:r>
            <w:r>
              <w:t>6</w:t>
            </w:r>
          </w:p>
        </w:tc>
      </w:tr>
    </w:tbl>
    <w:p w14:paraId="6F94AC4C" w14:textId="77777777" w:rsidR="00AD67DD" w:rsidRPr="00A56581" w:rsidRDefault="00AD67DD" w:rsidP="00AD6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E"/>
        </w:rPr>
      </w:pPr>
    </w:p>
    <w:p w14:paraId="35A2DB9E" w14:textId="6C415245" w:rsidR="00AD67DD" w:rsidRPr="0032583A" w:rsidRDefault="00AD67DD" w:rsidP="00AD67DD">
      <w:pPr>
        <w:jc w:val="center"/>
        <w:rPr>
          <w:b/>
        </w:rPr>
      </w:pPr>
      <w:r w:rsidRPr="0032583A">
        <w:rPr>
          <w:b/>
        </w:rPr>
        <w:t>Dates of scheduled St</w:t>
      </w:r>
      <w:r>
        <w:rPr>
          <w:b/>
        </w:rPr>
        <w:t>age Transfer Assessments in 202</w:t>
      </w:r>
      <w:r w:rsidR="009F1A54">
        <w:rPr>
          <w:b/>
        </w:rPr>
        <w:t>6</w:t>
      </w:r>
      <w:r>
        <w:rPr>
          <w:b/>
        </w:rPr>
        <w:t>-202</w:t>
      </w:r>
      <w:r w:rsidR="009F1A54">
        <w:rPr>
          <w:b/>
        </w:rPr>
        <w:t>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80"/>
        <w:gridCol w:w="3081"/>
      </w:tblGrid>
      <w:tr w:rsidR="00AD67DD" w:rsidRPr="0032583A" w14:paraId="41241D2D" w14:textId="77777777" w:rsidTr="008D627D">
        <w:trPr>
          <w:jc w:val="center"/>
        </w:trPr>
        <w:tc>
          <w:tcPr>
            <w:tcW w:w="3080" w:type="dxa"/>
          </w:tcPr>
          <w:p w14:paraId="43D0078D" w14:textId="77777777" w:rsidR="00AD67DD" w:rsidRPr="0032583A" w:rsidRDefault="00AD67DD" w:rsidP="008D627D">
            <w:pPr>
              <w:jc w:val="center"/>
              <w:rPr>
                <w:b/>
              </w:rPr>
            </w:pPr>
          </w:p>
          <w:p w14:paraId="1EBE8D2F" w14:textId="77777777" w:rsidR="00AD67DD" w:rsidRPr="0032583A" w:rsidRDefault="00AD67DD" w:rsidP="008D627D">
            <w:pPr>
              <w:jc w:val="center"/>
              <w:rPr>
                <w:b/>
              </w:rPr>
            </w:pPr>
            <w:r w:rsidRPr="0032583A">
              <w:rPr>
                <w:b/>
              </w:rPr>
              <w:t>Student registration start date</w:t>
            </w:r>
          </w:p>
        </w:tc>
        <w:tc>
          <w:tcPr>
            <w:tcW w:w="3081" w:type="dxa"/>
          </w:tcPr>
          <w:p w14:paraId="0F3AF934" w14:textId="77777777" w:rsidR="00AD67DD" w:rsidRPr="0032583A" w:rsidRDefault="00AD67DD" w:rsidP="008D627D">
            <w:pPr>
              <w:jc w:val="center"/>
              <w:rPr>
                <w:b/>
              </w:rPr>
            </w:pPr>
          </w:p>
          <w:p w14:paraId="6476EB0C" w14:textId="77777777" w:rsidR="00AD67DD" w:rsidRPr="0032583A" w:rsidRDefault="00AD67DD" w:rsidP="008D627D">
            <w:pPr>
              <w:jc w:val="center"/>
            </w:pPr>
            <w:r w:rsidRPr="0032583A">
              <w:rPr>
                <w:b/>
              </w:rPr>
              <w:t>STA dates</w:t>
            </w:r>
          </w:p>
        </w:tc>
      </w:tr>
      <w:tr w:rsidR="00AD67DD" w:rsidRPr="0032583A" w14:paraId="1DC1486A" w14:textId="77777777" w:rsidTr="008D627D">
        <w:trPr>
          <w:jc w:val="center"/>
        </w:trPr>
        <w:tc>
          <w:tcPr>
            <w:tcW w:w="3080" w:type="dxa"/>
          </w:tcPr>
          <w:p w14:paraId="21801DD1" w14:textId="2933CDEC" w:rsidR="00AD67DD" w:rsidRPr="0032583A" w:rsidRDefault="00AD67DD" w:rsidP="008D627D">
            <w:pPr>
              <w:jc w:val="center"/>
            </w:pPr>
            <w:r>
              <w:t>September 2025</w:t>
            </w:r>
          </w:p>
          <w:p w14:paraId="4B04A5EE" w14:textId="77777777" w:rsidR="00AD67DD" w:rsidRPr="0032583A" w:rsidRDefault="00AD67DD" w:rsidP="008D627D">
            <w:pPr>
              <w:jc w:val="center"/>
            </w:pPr>
          </w:p>
        </w:tc>
        <w:tc>
          <w:tcPr>
            <w:tcW w:w="3081" w:type="dxa"/>
          </w:tcPr>
          <w:p w14:paraId="0C5E6E7C" w14:textId="31FA62CB" w:rsidR="00AD67DD" w:rsidRPr="0032583A" w:rsidRDefault="00AD67DD" w:rsidP="008D627D">
            <w:pPr>
              <w:jc w:val="center"/>
            </w:pPr>
            <w:r>
              <w:t>Nov 30 -Dec 4,</w:t>
            </w:r>
            <w:r w:rsidRPr="00A97796">
              <w:t xml:space="preserve"> 202</w:t>
            </w:r>
            <w:r>
              <w:t>6</w:t>
            </w:r>
          </w:p>
        </w:tc>
      </w:tr>
      <w:tr w:rsidR="00AD67DD" w:rsidRPr="0032583A" w14:paraId="39EF50CE" w14:textId="77777777" w:rsidTr="008D627D">
        <w:trPr>
          <w:jc w:val="center"/>
        </w:trPr>
        <w:tc>
          <w:tcPr>
            <w:tcW w:w="3080" w:type="dxa"/>
          </w:tcPr>
          <w:p w14:paraId="1B03DB48" w14:textId="2A665C29" w:rsidR="00AD67DD" w:rsidRPr="0032583A" w:rsidRDefault="00AD67DD" w:rsidP="008D627D">
            <w:pPr>
              <w:jc w:val="center"/>
            </w:pPr>
            <w:r>
              <w:t>January 2026</w:t>
            </w:r>
          </w:p>
          <w:p w14:paraId="7E002BA6" w14:textId="77777777" w:rsidR="00AD67DD" w:rsidRPr="0032583A" w:rsidRDefault="00AD67DD" w:rsidP="008D627D">
            <w:pPr>
              <w:jc w:val="center"/>
            </w:pPr>
          </w:p>
        </w:tc>
        <w:tc>
          <w:tcPr>
            <w:tcW w:w="3081" w:type="dxa"/>
          </w:tcPr>
          <w:p w14:paraId="67977EFB" w14:textId="033E43EC" w:rsidR="00AD67DD" w:rsidRPr="0032583A" w:rsidRDefault="00AD67DD" w:rsidP="008D627D">
            <w:pPr>
              <w:jc w:val="center"/>
            </w:pPr>
            <w:r>
              <w:t>Apr 5-9, 2027</w:t>
            </w:r>
          </w:p>
        </w:tc>
      </w:tr>
      <w:tr w:rsidR="00AD67DD" w14:paraId="37D0A403" w14:textId="77777777" w:rsidTr="008D627D">
        <w:trPr>
          <w:jc w:val="center"/>
        </w:trPr>
        <w:tc>
          <w:tcPr>
            <w:tcW w:w="3080" w:type="dxa"/>
          </w:tcPr>
          <w:p w14:paraId="2CFBBEB6" w14:textId="3FB7C661" w:rsidR="00AD67DD" w:rsidRPr="0032583A" w:rsidRDefault="00AD67DD" w:rsidP="008D627D">
            <w:pPr>
              <w:jc w:val="center"/>
            </w:pPr>
            <w:r w:rsidRPr="0032583A">
              <w:t>May 20</w:t>
            </w:r>
            <w:r>
              <w:t>26</w:t>
            </w:r>
          </w:p>
          <w:p w14:paraId="50D017B8" w14:textId="77777777" w:rsidR="00AD67DD" w:rsidRPr="0032583A" w:rsidRDefault="00AD67DD" w:rsidP="008D627D">
            <w:pPr>
              <w:jc w:val="center"/>
            </w:pPr>
          </w:p>
        </w:tc>
        <w:tc>
          <w:tcPr>
            <w:tcW w:w="3081" w:type="dxa"/>
          </w:tcPr>
          <w:p w14:paraId="5A2AD23F" w14:textId="60E91DEE" w:rsidR="00AD67DD" w:rsidRDefault="00AD67DD" w:rsidP="008D627D">
            <w:pPr>
              <w:jc w:val="center"/>
            </w:pPr>
            <w:r>
              <w:t>Aug 30 -Sep 3, 2027</w:t>
            </w:r>
          </w:p>
        </w:tc>
      </w:tr>
    </w:tbl>
    <w:p w14:paraId="29D7FB95" w14:textId="77777777" w:rsidR="00AD67DD" w:rsidRDefault="00AD67DD"/>
    <w:sectPr w:rsidR="00AD67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jEwMzQxMbe0NDdR0lEKTi0uzszPAykwNKgFAGcU6JYtAAAA"/>
  </w:docVars>
  <w:rsids>
    <w:rsidRoot w:val="009F05D0"/>
    <w:rsid w:val="00091E35"/>
    <w:rsid w:val="000C68FA"/>
    <w:rsid w:val="00146AE8"/>
    <w:rsid w:val="00184F76"/>
    <w:rsid w:val="00270933"/>
    <w:rsid w:val="002B3761"/>
    <w:rsid w:val="002E48E3"/>
    <w:rsid w:val="002E4EAF"/>
    <w:rsid w:val="00316EF1"/>
    <w:rsid w:val="0032583A"/>
    <w:rsid w:val="00381E56"/>
    <w:rsid w:val="003A004A"/>
    <w:rsid w:val="004B2DC8"/>
    <w:rsid w:val="0054208F"/>
    <w:rsid w:val="0055715C"/>
    <w:rsid w:val="0056112A"/>
    <w:rsid w:val="005821CD"/>
    <w:rsid w:val="00584104"/>
    <w:rsid w:val="005D0A4D"/>
    <w:rsid w:val="006A6F16"/>
    <w:rsid w:val="007E5D45"/>
    <w:rsid w:val="008239DC"/>
    <w:rsid w:val="00832298"/>
    <w:rsid w:val="0086235B"/>
    <w:rsid w:val="00885BCD"/>
    <w:rsid w:val="008A0C67"/>
    <w:rsid w:val="008C381E"/>
    <w:rsid w:val="00961EE6"/>
    <w:rsid w:val="009F05D0"/>
    <w:rsid w:val="009F1A54"/>
    <w:rsid w:val="009F3CA7"/>
    <w:rsid w:val="00A10B8A"/>
    <w:rsid w:val="00A474D9"/>
    <w:rsid w:val="00A56581"/>
    <w:rsid w:val="00A618EC"/>
    <w:rsid w:val="00A64D07"/>
    <w:rsid w:val="00A97796"/>
    <w:rsid w:val="00AA0947"/>
    <w:rsid w:val="00AA0B94"/>
    <w:rsid w:val="00AD67DD"/>
    <w:rsid w:val="00AE09F1"/>
    <w:rsid w:val="00AE33AF"/>
    <w:rsid w:val="00B06CD7"/>
    <w:rsid w:val="00B13822"/>
    <w:rsid w:val="00B47FFA"/>
    <w:rsid w:val="00BF6FDC"/>
    <w:rsid w:val="00C23C80"/>
    <w:rsid w:val="00C302EB"/>
    <w:rsid w:val="00CD5108"/>
    <w:rsid w:val="00CE1C67"/>
    <w:rsid w:val="00D11D3E"/>
    <w:rsid w:val="00D45F2D"/>
    <w:rsid w:val="00D83749"/>
    <w:rsid w:val="00D86B78"/>
    <w:rsid w:val="00DB26AB"/>
    <w:rsid w:val="00DE1EE3"/>
    <w:rsid w:val="00E537AB"/>
    <w:rsid w:val="00EE0AC6"/>
    <w:rsid w:val="00F05CA3"/>
    <w:rsid w:val="00F22F40"/>
    <w:rsid w:val="00F71619"/>
    <w:rsid w:val="00F90D1A"/>
    <w:rsid w:val="00FE1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2A6E6"/>
  <w15:docId w15:val="{489579EF-B0C2-4D54-90AA-D37423DD1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0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5D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D45"/>
    <w:rPr>
      <w:rFonts w:ascii="Segoe UI" w:hAnsi="Segoe UI" w:cs="Segoe UI"/>
      <w:sz w:val="18"/>
      <w:szCs w:val="18"/>
    </w:rPr>
  </w:style>
  <w:style w:type="character" w:customStyle="1" w:styleId="jtukpc">
    <w:name w:val="jtukpc"/>
    <w:basedOn w:val="DefaultParagraphFont"/>
    <w:rsid w:val="00A5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92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1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40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51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Dublin</Company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</dc:creator>
  <cp:lastModifiedBy>Rachael Reenan (Taaffe)</cp:lastModifiedBy>
  <cp:revision>32</cp:revision>
  <cp:lastPrinted>2024-07-12T09:29:00Z</cp:lastPrinted>
  <dcterms:created xsi:type="dcterms:W3CDTF">2018-05-01T15:26:00Z</dcterms:created>
  <dcterms:modified xsi:type="dcterms:W3CDTF">2025-07-08T13:18:00Z</dcterms:modified>
</cp:coreProperties>
</file>